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A9B0F6" w14:textId="77777777" w:rsidR="002E0C27" w:rsidRPr="002E0C27" w:rsidRDefault="002E0C27" w:rsidP="002E0C27">
      <w:pPr>
        <w:pStyle w:val="Heading1"/>
        <w:ind w:hanging="142"/>
        <w:jc w:val="center"/>
        <w:rPr>
          <w:lang w:val="bg-BG"/>
        </w:rPr>
      </w:pPr>
      <w:r w:rsidRPr="002E0C27">
        <w:t>Lab: Sets and Maps Advanced</w:t>
      </w:r>
    </w:p>
    <w:p w14:paraId="36F67215" w14:textId="0BCEFE3D" w:rsidR="002E0C27" w:rsidRPr="002E0C27" w:rsidRDefault="002E0C27" w:rsidP="00D47847">
      <w:pPr>
        <w:jc w:val="center"/>
        <w:rPr>
          <w:lang w:val="bg-BG"/>
        </w:rPr>
      </w:pPr>
      <w:r w:rsidRPr="002E0C27">
        <w:t xml:space="preserve">This document defines the </w:t>
      </w:r>
      <w:r w:rsidRPr="002E0C27">
        <w:rPr>
          <w:bCs/>
        </w:rPr>
        <w:t>lab</w:t>
      </w:r>
      <w:r w:rsidRPr="002E0C27">
        <w:t xml:space="preserve"> for </w:t>
      </w:r>
      <w:r w:rsidR="003C164A">
        <w:t xml:space="preserve">the </w:t>
      </w:r>
      <w:hyperlink r:id="rId8">
        <w:r w:rsidRPr="002E0C27">
          <w:rPr>
            <w:rStyle w:val="InternetLink"/>
          </w:rPr>
          <w:t>"Java Advanced" course @ Software University</w:t>
        </w:r>
      </w:hyperlink>
      <w:r w:rsidRPr="002E0C27">
        <w:t xml:space="preserve">. Please submit your solutions </w:t>
      </w:r>
      <w:r w:rsidRPr="002E0C27">
        <w:rPr>
          <w:noProof/>
        </w:rPr>
        <w:t>(</w:t>
      </w:r>
      <w:r w:rsidRPr="002E0C27">
        <w:t>source code</w:t>
      </w:r>
      <w:r w:rsidRPr="002E0C27">
        <w:rPr>
          <w:noProof/>
        </w:rPr>
        <w:t xml:space="preserve">) </w:t>
      </w:r>
      <w:r w:rsidR="003C164A">
        <w:t>to</w:t>
      </w:r>
      <w:r w:rsidRPr="002E0C27">
        <w:t xml:space="preserve"> all below</w:t>
      </w:r>
      <w:r w:rsidR="003C164A">
        <w:t>-</w:t>
      </w:r>
      <w:r w:rsidRPr="002E0C27">
        <w:t xml:space="preserve">described problems in </w:t>
      </w:r>
      <w:hyperlink r:id="rId9">
        <w:r w:rsidRPr="002E0C27">
          <w:rPr>
            <w:rStyle w:val="InternetLink"/>
          </w:rPr>
          <w:t>Judge</w:t>
        </w:r>
      </w:hyperlink>
      <w:r w:rsidRPr="002E0C27">
        <w:t>.</w:t>
      </w:r>
    </w:p>
    <w:p w14:paraId="2783699F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304B001A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,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22FEEF89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s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lastRenderedPageBreak/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Strong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Strong"/>
        </w:rPr>
        <w:t>exist</w:t>
      </w:r>
      <w:r w:rsidR="001D5CD8">
        <w:rPr>
          <w:rStyle w:val="Strong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Strong"/>
        </w:rPr>
        <w:t>8 chars.</w:t>
      </w:r>
      <w:r w:rsidR="00D47847">
        <w:rPr>
          <w:rStyle w:val="Strong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Strong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B5FC05A" w:rsidR="00D47847" w:rsidRPr="00D47847" w:rsidRDefault="002E0C27" w:rsidP="00A64163">
      <w:pPr>
        <w:pStyle w:val="ListParagraph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 and guests start coming.</w:t>
      </w:r>
    </w:p>
    <w:p w14:paraId="777E724A" w14:textId="5F25473F" w:rsidR="002E0C27" w:rsidRPr="00D47847" w:rsidRDefault="001D5CD8" w:rsidP="00A64163">
      <w:pPr>
        <w:pStyle w:val="ListParagraph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1D5CD8">
        <w:rPr>
          <w:rStyle w:val="Strong"/>
          <w:rFonts w:ascii="Consolas" w:hAnsi="Consolas"/>
          <w:noProof/>
        </w:rPr>
        <w:t>END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7F90A4E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,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Strong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Heading4"/>
        <w:rPr>
          <w:lang w:val="bg-BG"/>
        </w:rPr>
      </w:pPr>
      <w:r w:rsidRPr="002E0C27">
        <w:t>Examples</w:t>
      </w:r>
    </w:p>
    <w:tbl>
      <w:tblPr>
        <w:tblStyle w:val="TableGrid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56985688" w14:textId="62650D5C" w:rsidR="002E0C27" w:rsidRPr="00C715B6" w:rsidRDefault="002E0C27" w:rsidP="00A64163">
      <w:pPr>
        <w:pStyle w:val="Heading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"Voina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ListParagraph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040FD6F1" w:rsidR="002E0C27" w:rsidRPr="002E0C27" w:rsidRDefault="002E0C27" w:rsidP="002E0C27">
      <w:pPr>
        <w:rPr>
          <w:lang w:val="bg-BG"/>
        </w:rPr>
      </w:pPr>
      <w:r w:rsidRPr="002E0C27">
        <w:lastRenderedPageBreak/>
        <w:t xml:space="preserve">Each Round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all</w:t>
      </w:r>
      <w:r w:rsidR="002E0C27" w:rsidRPr="002E0C27">
        <w:t xml:space="preserve"> of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73110424" w14:textId="7A857EB8" w:rsidR="002E0C27" w:rsidRPr="002E0C27" w:rsidRDefault="002E0C27" w:rsidP="00A64163">
      <w:pPr>
        <w:pStyle w:val="ListParagraph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proofErr w:type="gramStart"/>
      <w:r w:rsidRPr="001D5CD8">
        <w:t>"</w:t>
      </w:r>
      <w:r w:rsidR="001D5CD8">
        <w:t>.</w:t>
      </w:r>
      <w:proofErr w:type="gramEnd"/>
    </w:p>
    <w:p w14:paraId="6ED8D6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bookmarkStart w:id="0" w:name="_Hlk20214353"/>
      <w:r w:rsidRPr="00C715B6">
        <w:rPr>
          <w:sz w:val="32"/>
          <w:szCs w:val="32"/>
        </w:rPr>
        <w:t>Examples</w:t>
      </w:r>
      <w:bookmarkEnd w:id="0"/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Maps</w:t>
      </w:r>
    </w:p>
    <w:p w14:paraId="2DC598B9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Examples</w:t>
      </w:r>
    </w:p>
    <w:tbl>
      <w:tblPr>
        <w:tblStyle w:val="TableGrid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ListParagraph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Heading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verage Students Grades</w:t>
      </w:r>
    </w:p>
    <w:p w14:paraId="6C8BF95D" w14:textId="77777777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>average grade – ordered the output by the names of the students</w:t>
      </w:r>
      <w:r w:rsidRPr="002E0C27">
        <w:t>.</w:t>
      </w:r>
    </w:p>
    <w:p w14:paraId="50EA61B1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77777777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 xml:space="preserve">– the number of students, then on the next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lastRenderedPageBreak/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69D7CA9" w14:textId="6AD13E6B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’t, add it to the map.</w:t>
      </w:r>
    </w:p>
    <w:p w14:paraId="1351F9CC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ListParagraph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2E0C27" w:rsidRDefault="002E0C27" w:rsidP="002E0C27">
      <w:pPr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552DEC25" w:rsidR="002E0C27" w:rsidRPr="002E0C27" w:rsidRDefault="00B01C53" w:rsidP="002E0C27">
      <w:pPr>
        <w:rPr>
          <w:lang w:val="bg-BG"/>
        </w:rPr>
      </w:pPr>
      <w:r w:rsidRPr="00B01C53">
        <w:t xml:space="preserve">Keep in mind that if you get a store that already </w:t>
      </w:r>
      <w:r>
        <w:t>exists,</w:t>
      </w:r>
      <w:r>
        <w:rPr>
          <w:lang w:val="bg-BG"/>
        </w:rPr>
        <w:tab/>
      </w:r>
      <w:r w:rsidRPr="00B01C53">
        <w:t xml:space="preserve"> you need to gather product information in it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77777777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formated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6B9B66B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Cities by Continent and Country</w:t>
      </w:r>
    </w:p>
    <w:p w14:paraId="43C11303" w14:textId="294BDDC4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</w:t>
      </w:r>
      <w:bookmarkStart w:id="1" w:name="_GoBack"/>
      <w:bookmarkEnd w:id="1"/>
      <w:r w:rsidR="003C164A">
        <w:t>o</w:t>
      </w:r>
      <w:r w:rsidRPr="002E0C27">
        <w:t xml:space="preserve">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>the</w:t>
      </w:r>
      <w:r w:rsidR="003C164A">
        <w:t>ir</w:t>
      </w:r>
      <w:r w:rsidR="001D5CD8">
        <w:t xml:space="preserve">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5C399952" w14:textId="241D04ED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proofErr w:type="gramStart"/>
      <w:r w:rsidRPr="002E0C27">
        <w:t xml:space="preserve">) </w:t>
      </w:r>
      <w:r w:rsidR="008C6B47">
        <w:t>.</w:t>
      </w:r>
      <w:proofErr w:type="gramEnd"/>
    </w:p>
    <w:p w14:paraId="28BBCC90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’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, before </w:t>
      </w:r>
      <w:r w:rsidRPr="002E0C27">
        <w:rPr>
          <w:b/>
        </w:rPr>
        <w:t>adding</w:t>
      </w:r>
      <w:r w:rsidRPr="002E0C27">
        <w:t xml:space="preserve"> the city. If it doesn’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lastRenderedPageBreak/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’ key-value pairs and print the results.</w:t>
      </w:r>
    </w:p>
    <w:p w14:paraId="489E994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Hints</w:t>
      </w:r>
    </w:p>
    <w:p w14:paraId="7DB67ED6" w14:textId="7C8139B6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Heading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ListParagraph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77777777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Print 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17292D" w14:textId="77777777" w:rsidR="00556B74" w:rsidRDefault="00556B74" w:rsidP="008068A2">
      <w:pPr>
        <w:spacing w:after="0" w:line="240" w:lineRule="auto"/>
      </w:pPr>
      <w:r>
        <w:separator/>
      </w:r>
    </w:p>
  </w:endnote>
  <w:endnote w:type="continuationSeparator" w:id="0">
    <w:p w14:paraId="23CE6E3D" w14:textId="77777777" w:rsidR="00556B74" w:rsidRDefault="00556B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38C8F9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7507" w:rsidRPr="001C7507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38C8F9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7507" w:rsidRPr="001C7507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F70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F70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832C62" w14:textId="77777777" w:rsidR="00556B74" w:rsidRDefault="00556B74" w:rsidP="008068A2">
      <w:pPr>
        <w:spacing w:after="0" w:line="240" w:lineRule="auto"/>
      </w:pPr>
      <w:r>
        <w:separator/>
      </w:r>
    </w:p>
  </w:footnote>
  <w:footnote w:type="continuationSeparator" w:id="0">
    <w:p w14:paraId="578028AC" w14:textId="77777777" w:rsidR="00556B74" w:rsidRDefault="00556B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11"/>
  </w:num>
  <w:num w:numId="11">
    <w:abstractNumId w:val="3"/>
  </w:num>
  <w:num w:numId="1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uNaAIfqE6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4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6B7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235"/>
    <w:rsid w:val="00836CA4"/>
    <w:rsid w:val="0085184F"/>
    <w:rsid w:val="00861625"/>
    <w:rsid w:val="008617B5"/>
    <w:rsid w:val="00870828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16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A77"/>
    <w:rsid w:val="00F41F41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62/Sets-And-Maps-Advanced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4131F-85EC-4215-8933-3F9C11EE3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1258</Words>
  <Characters>717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2-04-04T10:04:00Z</dcterms:modified>
  <cp:category>programming; education; software engineering; software development</cp:category>
</cp:coreProperties>
</file>